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77777777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27CF84A0" w14:textId="24764B25" w:rsidR="00683B14" w:rsidRPr="00B50B02" w:rsidRDefault="00683B14" w:rsidP="00683B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2B74DA6D" w14:textId="6A163C2F" w:rsidR="000974A0" w:rsidRPr="000974A0" w:rsidRDefault="000974A0" w:rsidP="000974A0">
      <w:pPr>
        <w:rPr>
          <w:b/>
          <w:bCs/>
        </w:rPr>
      </w:pPr>
      <w:r w:rsidRPr="000974A0">
        <w:rPr>
          <w:b/>
          <w:bCs/>
        </w:rPr>
        <w:t>Unadat</w:t>
      </w:r>
      <w:r>
        <w:rPr>
          <w:b/>
          <w:bCs/>
        </w:rPr>
        <w:t xml:space="preserve"> – Manhatten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</w:p>
    <w:p w14:paraId="7FF533CC" w14:textId="7E0D13EC" w:rsidR="000974A0" w:rsidRDefault="000974A0" w:rsidP="000974A0">
      <w: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Unadat. Managed </w:t>
      </w:r>
      <w:r w:rsidR="000A7441" w:rsidRPr="000A7441">
        <w:t>a cross-functional team to develop a dark mode for the Unadat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</w:p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4C79E22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Pr="007B4029">
        <w:t xml:space="preserve"> </w:t>
      </w:r>
    </w:p>
    <w:p w14:paraId="30C8BF08" w14:textId="0E0AFA9C" w:rsidR="006F5F61" w:rsidRDefault="006F5F61" w:rsidP="00602EC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 w:rsidRPr="006F5F61">
        <w:rPr>
          <w:bCs/>
        </w:rPr>
        <w:t>Assisted in Sorting and Mailing out prizes for their WBAI Buddies.</w:t>
      </w:r>
    </w:p>
    <w:p w14:paraId="563CFE59" w14:textId="78DC14B4" w:rsidR="006F5F61" w:rsidRDefault="006F5F61" w:rsidP="00602EC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 w:rsidRPr="006F5F61">
        <w:rPr>
          <w:bCs/>
        </w:rPr>
        <w:t>Managed their social media Using Hootsuite</w:t>
      </w:r>
      <w:r>
        <w:rPr>
          <w:bCs/>
        </w:rPr>
        <w:t>.</w:t>
      </w:r>
    </w:p>
    <w:p w14:paraId="2E134709" w14:textId="5D458F24" w:rsidR="006F5F61" w:rsidRDefault="006F5F61" w:rsidP="00602EC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 w:rsidRPr="006F5F61">
        <w:rPr>
          <w:bCs/>
        </w:rPr>
        <w:t>Assigned managing some Customer Service tasks</w:t>
      </w:r>
      <w:r>
        <w:rPr>
          <w:bCs/>
        </w:rPr>
        <w:t>.</w:t>
      </w:r>
    </w:p>
    <w:p w14:paraId="50914ADE" w14:textId="36FE625A" w:rsidR="006F5F61" w:rsidRDefault="006F5F61" w:rsidP="00602EC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 w:rsidRPr="006F5F61">
        <w:rPr>
          <w:bCs/>
        </w:rPr>
        <w:t>Assisted in their event calendar by using Photoshop to make the pictures for each article presentable.</w:t>
      </w:r>
    </w:p>
    <w:p w14:paraId="580FD4F6" w14:textId="0EA80257" w:rsidR="006F5F61" w:rsidRDefault="006F5F61" w:rsidP="00602EC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 w:rsidRPr="006F5F61">
        <w:rPr>
          <w:bCs/>
        </w:rPr>
        <w:t>Assisted in entering important personal data for their WBAI Buddies</w:t>
      </w:r>
    </w:p>
    <w:p w14:paraId="7691115C" w14:textId="77777777" w:rsidR="004B3EDE" w:rsidRDefault="004B3EDE" w:rsidP="00602ECE">
      <w:pPr>
        <w:sectPr w:rsidR="004B3EDE" w:rsidSect="00CC570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576" w:right="1440" w:bottom="1440" w:left="1440" w:header="288" w:footer="720" w:gutter="0"/>
          <w:cols w:space="720"/>
          <w:docGrid w:linePitch="360"/>
        </w:sectPr>
      </w:pPr>
    </w:p>
    <w:p w14:paraId="78D49327" w14:textId="4B682CF2" w:rsidR="00CC5704" w:rsidRPr="00945981" w:rsidRDefault="00CC5704" w:rsidP="00602ECE"/>
    <w:sectPr w:rsidR="00CC5704" w:rsidRPr="00945981" w:rsidSect="00CC5704">
      <w:headerReference w:type="default" r:id="rId14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7F3B9" w14:textId="77777777" w:rsidR="002F67BC" w:rsidRDefault="002F67BC" w:rsidP="00CC5704">
      <w:pPr>
        <w:spacing w:after="0" w:line="240" w:lineRule="auto"/>
      </w:pPr>
      <w:r>
        <w:separator/>
      </w:r>
    </w:p>
  </w:endnote>
  <w:endnote w:type="continuationSeparator" w:id="0">
    <w:p w14:paraId="28B89A2D" w14:textId="77777777" w:rsidR="002F67BC" w:rsidRDefault="002F67BC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77501" w14:textId="77777777" w:rsidR="006F5F61" w:rsidRDefault="006F5F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95434" w14:textId="77777777" w:rsidR="006F5F61" w:rsidRDefault="006F5F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A5550" w14:textId="77777777" w:rsidR="006F5F61" w:rsidRDefault="006F5F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EC748" w14:textId="77777777" w:rsidR="002F67BC" w:rsidRDefault="002F67BC" w:rsidP="00CC5704">
      <w:pPr>
        <w:spacing w:after="0" w:line="240" w:lineRule="auto"/>
      </w:pPr>
      <w:r>
        <w:separator/>
      </w:r>
    </w:p>
  </w:footnote>
  <w:footnote w:type="continuationSeparator" w:id="0">
    <w:p w14:paraId="15B4B236" w14:textId="77777777" w:rsidR="002F67BC" w:rsidRDefault="002F67BC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2F50B" w14:textId="77777777" w:rsidR="006F5F61" w:rsidRDefault="006F5F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43C3B" w14:textId="2C4796B6" w:rsidR="00ED1E47" w:rsidRPr="007B6485" w:rsidRDefault="00ED1E47" w:rsidP="006F5F6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3D7EC" w14:textId="77777777" w:rsidR="006F5F61" w:rsidRDefault="006F5F6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57A92D20" w:rsidR="004B3EDE" w:rsidRPr="007B6485" w:rsidRDefault="004B3EDE" w:rsidP="004B3EDE">
    <w:pPr>
      <w:pStyle w:val="Header"/>
      <w:pBdr>
        <w:bottom w:val="single" w:sz="12" w:space="1" w:color="auto"/>
      </w:pBdr>
      <w:jc w:val="center"/>
    </w:pPr>
    <w:r w:rsidRPr="004B3EDE">
      <w:t>alexisjordan842@gmail.com ● alexisjordan842@yahoo.com ● (646)</w:t>
    </w:r>
    <w:r>
      <w:t xml:space="preserve"> </w:t>
    </w:r>
    <w:r w:rsidRPr="004B3EDE">
      <w:t>625-8972 ● Brooklyn, NY 112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rgUAIpYl+SwAAAA="/>
  </w:docVars>
  <w:rsids>
    <w:rsidRoot w:val="00C12250"/>
    <w:rsid w:val="000216D1"/>
    <w:rsid w:val="0006540B"/>
    <w:rsid w:val="000974A0"/>
    <w:rsid w:val="000A7441"/>
    <w:rsid w:val="000E6C0F"/>
    <w:rsid w:val="00207EAC"/>
    <w:rsid w:val="0023429D"/>
    <w:rsid w:val="002A0C4B"/>
    <w:rsid w:val="002F18D3"/>
    <w:rsid w:val="002F67BC"/>
    <w:rsid w:val="00301109"/>
    <w:rsid w:val="00422045"/>
    <w:rsid w:val="004B3EDE"/>
    <w:rsid w:val="00517688"/>
    <w:rsid w:val="005C438B"/>
    <w:rsid w:val="00602ECE"/>
    <w:rsid w:val="00626C56"/>
    <w:rsid w:val="006404C9"/>
    <w:rsid w:val="00683B14"/>
    <w:rsid w:val="006B0E7A"/>
    <w:rsid w:val="006F5F61"/>
    <w:rsid w:val="00732153"/>
    <w:rsid w:val="00740505"/>
    <w:rsid w:val="007B4029"/>
    <w:rsid w:val="007B6485"/>
    <w:rsid w:val="008365F3"/>
    <w:rsid w:val="008404B7"/>
    <w:rsid w:val="008A2B34"/>
    <w:rsid w:val="00945981"/>
    <w:rsid w:val="00981A9D"/>
    <w:rsid w:val="009D46AE"/>
    <w:rsid w:val="00A00D35"/>
    <w:rsid w:val="00A31821"/>
    <w:rsid w:val="00A54EF0"/>
    <w:rsid w:val="00AF1D28"/>
    <w:rsid w:val="00B34EEA"/>
    <w:rsid w:val="00B572EB"/>
    <w:rsid w:val="00BC1BC6"/>
    <w:rsid w:val="00C12250"/>
    <w:rsid w:val="00C756B2"/>
    <w:rsid w:val="00CC5704"/>
    <w:rsid w:val="00D11709"/>
    <w:rsid w:val="00DA21DA"/>
    <w:rsid w:val="00DF6E8F"/>
    <w:rsid w:val="00ED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44</cp:revision>
  <dcterms:created xsi:type="dcterms:W3CDTF">2022-06-13T22:19:00Z</dcterms:created>
  <dcterms:modified xsi:type="dcterms:W3CDTF">2022-06-14T16:54:00Z</dcterms:modified>
</cp:coreProperties>
</file>